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AA698B" w14:paraId="2070C4C7" w14:textId="77777777" w:rsidTr="0050008E">
        <w:trPr>
          <w:cantSplit/>
        </w:trPr>
        <w:tc>
          <w:tcPr>
            <w:tcW w:w="6911" w:type="dxa"/>
          </w:tcPr>
          <w:p w14:paraId="7048993D" w14:textId="77777777" w:rsidR="0090121B" w:rsidRPr="00AA698B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AA698B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AA698B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AA698B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AA698B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AA698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AA698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AA698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AA698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AA698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AA698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AA698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AA698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AA698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2C2B9E9D" w14:textId="77777777" w:rsidR="0090121B" w:rsidRPr="00AA698B" w:rsidRDefault="00DA71A3" w:rsidP="00CE7431">
            <w:pPr>
              <w:spacing w:before="0" w:line="240" w:lineRule="atLeast"/>
              <w:jc w:val="right"/>
            </w:pPr>
            <w:r w:rsidRPr="00AA698B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2FDFEA62" wp14:editId="3C2F8B37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AA698B" w14:paraId="2207584D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2139D4AC" w14:textId="77777777" w:rsidR="0090121B" w:rsidRPr="00AA698B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42A07DCF" w14:textId="77777777" w:rsidR="0090121B" w:rsidRPr="00AA698B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AA698B" w14:paraId="54876FCB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0ED33D3F" w14:textId="77777777" w:rsidR="0090121B" w:rsidRPr="00AA698B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58E14100" w14:textId="77777777" w:rsidR="0090121B" w:rsidRPr="00AA698B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AA698B" w14:paraId="22DA12D1" w14:textId="77777777" w:rsidTr="0090121B">
        <w:trPr>
          <w:cantSplit/>
        </w:trPr>
        <w:tc>
          <w:tcPr>
            <w:tcW w:w="6911" w:type="dxa"/>
          </w:tcPr>
          <w:p w14:paraId="6AD8B3EF" w14:textId="77777777" w:rsidR="0090121B" w:rsidRPr="00AA698B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AA698B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167BB4F7" w14:textId="77777777" w:rsidR="0090121B" w:rsidRPr="00AA698B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AA698B">
              <w:rPr>
                <w:rFonts w:ascii="Verdana" w:hAnsi="Verdana"/>
                <w:b/>
                <w:sz w:val="18"/>
                <w:szCs w:val="18"/>
              </w:rPr>
              <w:t>Addéndum 5 al</w:t>
            </w:r>
            <w:r w:rsidRPr="00AA698B">
              <w:rPr>
                <w:rFonts w:ascii="Verdana" w:hAnsi="Verdana"/>
                <w:b/>
                <w:sz w:val="18"/>
                <w:szCs w:val="18"/>
              </w:rPr>
              <w:br/>
              <w:t>Documento 16(Add.13)</w:t>
            </w:r>
            <w:r w:rsidR="0090121B" w:rsidRPr="00AA698B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AA698B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AA698B" w14:paraId="60FD14EC" w14:textId="77777777" w:rsidTr="0090121B">
        <w:trPr>
          <w:cantSplit/>
        </w:trPr>
        <w:tc>
          <w:tcPr>
            <w:tcW w:w="6911" w:type="dxa"/>
          </w:tcPr>
          <w:p w14:paraId="2310A06A" w14:textId="77777777" w:rsidR="000A5B9A" w:rsidRPr="00AA698B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4FE6B6BB" w14:textId="77777777" w:rsidR="000A5B9A" w:rsidRPr="00AA698B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AA698B">
              <w:rPr>
                <w:rFonts w:ascii="Verdana" w:hAnsi="Verdana"/>
                <w:b/>
                <w:sz w:val="18"/>
                <w:szCs w:val="18"/>
              </w:rPr>
              <w:t>4 de octubre de 2019</w:t>
            </w:r>
          </w:p>
        </w:tc>
      </w:tr>
      <w:tr w:rsidR="000A5B9A" w:rsidRPr="00AA698B" w14:paraId="4EAFAF1F" w14:textId="77777777" w:rsidTr="0090121B">
        <w:trPr>
          <w:cantSplit/>
        </w:trPr>
        <w:tc>
          <w:tcPr>
            <w:tcW w:w="6911" w:type="dxa"/>
          </w:tcPr>
          <w:p w14:paraId="68189EA3" w14:textId="77777777" w:rsidR="000A5B9A" w:rsidRPr="00AA698B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138ACB8D" w14:textId="77777777" w:rsidR="000A5B9A" w:rsidRPr="00AA698B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AA698B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AA698B" w14:paraId="17F30F67" w14:textId="77777777" w:rsidTr="006744FC">
        <w:trPr>
          <w:cantSplit/>
        </w:trPr>
        <w:tc>
          <w:tcPr>
            <w:tcW w:w="10031" w:type="dxa"/>
            <w:gridSpan w:val="2"/>
          </w:tcPr>
          <w:p w14:paraId="44DE1C5E" w14:textId="77777777" w:rsidR="000A5B9A" w:rsidRPr="00AA698B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AA698B" w14:paraId="13ECD1E4" w14:textId="77777777" w:rsidTr="0050008E">
        <w:trPr>
          <w:cantSplit/>
        </w:trPr>
        <w:tc>
          <w:tcPr>
            <w:tcW w:w="10031" w:type="dxa"/>
            <w:gridSpan w:val="2"/>
          </w:tcPr>
          <w:p w14:paraId="62A2A04F" w14:textId="77777777" w:rsidR="000A5B9A" w:rsidRPr="00AA698B" w:rsidRDefault="000A5B9A" w:rsidP="000A5B9A">
            <w:pPr>
              <w:pStyle w:val="Source"/>
            </w:pPr>
            <w:bookmarkStart w:id="1" w:name="dsource" w:colFirst="0" w:colLast="0"/>
            <w:r w:rsidRPr="00AA698B">
              <w:t>Propuestas Comunes Europeas</w:t>
            </w:r>
          </w:p>
        </w:tc>
      </w:tr>
      <w:tr w:rsidR="000A5B9A" w:rsidRPr="00AA698B" w14:paraId="5AA39D42" w14:textId="77777777" w:rsidTr="0050008E">
        <w:trPr>
          <w:cantSplit/>
        </w:trPr>
        <w:tc>
          <w:tcPr>
            <w:tcW w:w="10031" w:type="dxa"/>
            <w:gridSpan w:val="2"/>
          </w:tcPr>
          <w:p w14:paraId="7F3CCD79" w14:textId="0C6C65DB" w:rsidR="000A5B9A" w:rsidRPr="00AA698B" w:rsidRDefault="00D81C25" w:rsidP="000A5B9A">
            <w:pPr>
              <w:pStyle w:val="Title1"/>
            </w:pPr>
            <w:bookmarkStart w:id="2" w:name="dtitle1" w:colFirst="0" w:colLast="0"/>
            <w:bookmarkEnd w:id="1"/>
            <w:r w:rsidRPr="00AA698B">
              <w:t>PROPUESTAS PARA LOS TRABAJOS DE LA CONFERENCIA</w:t>
            </w:r>
          </w:p>
        </w:tc>
      </w:tr>
      <w:tr w:rsidR="000A5B9A" w:rsidRPr="00AA698B" w14:paraId="6A2419DF" w14:textId="77777777" w:rsidTr="0050008E">
        <w:trPr>
          <w:cantSplit/>
        </w:trPr>
        <w:tc>
          <w:tcPr>
            <w:tcW w:w="10031" w:type="dxa"/>
            <w:gridSpan w:val="2"/>
          </w:tcPr>
          <w:p w14:paraId="51D4C205" w14:textId="77777777" w:rsidR="000A5B9A" w:rsidRPr="00AA698B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AA698B" w14:paraId="01D758B6" w14:textId="77777777" w:rsidTr="0050008E">
        <w:trPr>
          <w:cantSplit/>
        </w:trPr>
        <w:tc>
          <w:tcPr>
            <w:tcW w:w="10031" w:type="dxa"/>
            <w:gridSpan w:val="2"/>
          </w:tcPr>
          <w:p w14:paraId="06017AF9" w14:textId="77777777" w:rsidR="000A5B9A" w:rsidRPr="00AA698B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AA698B">
              <w:t>Punto 1.13 del orden del día</w:t>
            </w:r>
          </w:p>
        </w:tc>
      </w:tr>
    </w:tbl>
    <w:bookmarkEnd w:id="4"/>
    <w:p w14:paraId="3D72DEB6" w14:textId="77777777" w:rsidR="001C0E40" w:rsidRPr="00AA698B" w:rsidRDefault="0054684F" w:rsidP="003A37B0">
      <w:r w:rsidRPr="00AA698B">
        <w:t>1.13</w:t>
      </w:r>
      <w:r w:rsidRPr="00AA698B">
        <w:tab/>
        <w:t xml:space="preserve">considerar la identificación de bandas de frecuencias para el futuro despliegue de las Telecomunicaciones Móviles Internacionales </w:t>
      </w:r>
      <w:r w:rsidRPr="00AA698B">
        <w:rPr>
          <w:lang w:eastAsia="ja-JP"/>
        </w:rPr>
        <w:t>(</w:t>
      </w:r>
      <w:r w:rsidRPr="00AA698B">
        <w:t>IMT</w:t>
      </w:r>
      <w:r w:rsidRPr="00AA698B">
        <w:rPr>
          <w:lang w:eastAsia="ko-KR"/>
        </w:rPr>
        <w:t>)</w:t>
      </w:r>
      <w:r w:rsidRPr="00AA698B">
        <w:t>, incluidas posibles atribuciones adicionales al servicio móvil a título primario, de conformidad con la Resolución </w:t>
      </w:r>
      <w:r w:rsidRPr="00AA698B">
        <w:rPr>
          <w:rFonts w:eastAsia="SimSun"/>
          <w:b/>
          <w:szCs w:val="24"/>
          <w:lang w:eastAsia="zh-CN"/>
        </w:rPr>
        <w:t>238 (CMR-15)</w:t>
      </w:r>
      <w:r w:rsidRPr="00AA698B">
        <w:rPr>
          <w:rFonts w:eastAsia="SimSun"/>
          <w:szCs w:val="24"/>
          <w:lang w:eastAsia="zh-CN"/>
        </w:rPr>
        <w:t>;</w:t>
      </w:r>
    </w:p>
    <w:p w14:paraId="7AD6C67B" w14:textId="72730830" w:rsidR="00363A65" w:rsidRPr="00AA698B" w:rsidRDefault="00D81C25" w:rsidP="00D81C25">
      <w:pPr>
        <w:pStyle w:val="Title4"/>
      </w:pPr>
      <w:r w:rsidRPr="00AA698B">
        <w:t>Parte 5 – Banda de frecuencias 47-47,2 GHz</w:t>
      </w:r>
    </w:p>
    <w:p w14:paraId="420DFDFE" w14:textId="709D6850" w:rsidR="00D81C25" w:rsidRPr="00AA698B" w:rsidRDefault="00D81C25" w:rsidP="00D81C25">
      <w:pPr>
        <w:pStyle w:val="Headingb"/>
      </w:pPr>
      <w:r w:rsidRPr="00AA698B">
        <w:t>Introducción</w:t>
      </w:r>
    </w:p>
    <w:p w14:paraId="18D96C41" w14:textId="77777777" w:rsidR="00D81C25" w:rsidRPr="00AA698B" w:rsidRDefault="00D81C25" w:rsidP="00D81C25">
      <w:pPr>
        <w:rPr>
          <w:b/>
        </w:rPr>
      </w:pPr>
      <w:r w:rsidRPr="00AA698B">
        <w:t>En este documento se presenta la propuesta común europea respecto de la banda de frecuencias 47</w:t>
      </w:r>
      <w:r w:rsidRPr="00AA698B">
        <w:noBreakHyphen/>
        <w:t>47,2 GHz en el marco del punto 1.13 del orden del día.</w:t>
      </w:r>
    </w:p>
    <w:p w14:paraId="1C894FC7" w14:textId="77777777" w:rsidR="008750A8" w:rsidRPr="00AA698B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AA698B">
        <w:br w:type="page"/>
      </w:r>
    </w:p>
    <w:p w14:paraId="17995207" w14:textId="77777777" w:rsidR="0073247A" w:rsidRPr="00AA698B" w:rsidRDefault="0073247A" w:rsidP="0073247A">
      <w:pPr>
        <w:pStyle w:val="Headingb"/>
      </w:pPr>
      <w:r w:rsidRPr="00AA698B">
        <w:lastRenderedPageBreak/>
        <w:t>Propu</w:t>
      </w:r>
      <w:bookmarkStart w:id="5" w:name="_GoBack"/>
      <w:bookmarkEnd w:id="5"/>
      <w:r w:rsidRPr="00AA698B">
        <w:t>estas</w:t>
      </w:r>
    </w:p>
    <w:p w14:paraId="5AC638C4" w14:textId="77777777" w:rsidR="006537F1" w:rsidRPr="00AA698B" w:rsidRDefault="0054684F" w:rsidP="00AA698B">
      <w:pPr>
        <w:pStyle w:val="ArtNo"/>
      </w:pPr>
      <w:r w:rsidRPr="00AA698B">
        <w:t xml:space="preserve">ARTÍCULO </w:t>
      </w:r>
      <w:r w:rsidRPr="00AA698B">
        <w:rPr>
          <w:rStyle w:val="href"/>
        </w:rPr>
        <w:t>5</w:t>
      </w:r>
    </w:p>
    <w:p w14:paraId="017CAF3E" w14:textId="77777777" w:rsidR="006537F1" w:rsidRPr="00AA698B" w:rsidRDefault="0054684F" w:rsidP="006537F1">
      <w:pPr>
        <w:pStyle w:val="Arttitle"/>
      </w:pPr>
      <w:r w:rsidRPr="00AA698B">
        <w:t>Atribuciones de frecuencia</w:t>
      </w:r>
    </w:p>
    <w:p w14:paraId="275B908D" w14:textId="77777777" w:rsidR="006537F1" w:rsidRPr="00AA698B" w:rsidRDefault="0054684F" w:rsidP="006537F1">
      <w:pPr>
        <w:pStyle w:val="Section1"/>
      </w:pPr>
      <w:r w:rsidRPr="00AA698B">
        <w:t>Sección IV – Cuadro de atribución de bandas de frecuencias</w:t>
      </w:r>
      <w:r w:rsidRPr="00AA698B">
        <w:br/>
      </w:r>
      <w:r w:rsidRPr="00AA698B">
        <w:rPr>
          <w:b w:val="0"/>
          <w:bCs/>
        </w:rPr>
        <w:t>(Véase el número</w:t>
      </w:r>
      <w:r w:rsidRPr="00AA698B">
        <w:t xml:space="preserve"> </w:t>
      </w:r>
      <w:r w:rsidRPr="00AA698B">
        <w:rPr>
          <w:rStyle w:val="Artref"/>
        </w:rPr>
        <w:t>2.1</w:t>
      </w:r>
      <w:r w:rsidRPr="00AA698B">
        <w:rPr>
          <w:b w:val="0"/>
          <w:bCs/>
        </w:rPr>
        <w:t>)</w:t>
      </w:r>
      <w:r w:rsidRPr="00AA698B">
        <w:br/>
      </w:r>
    </w:p>
    <w:p w14:paraId="7EC53F72" w14:textId="77777777" w:rsidR="00D364D3" w:rsidRPr="00AA698B" w:rsidRDefault="0054684F">
      <w:pPr>
        <w:pStyle w:val="Proposal"/>
      </w:pPr>
      <w:r w:rsidRPr="00AA698B">
        <w:rPr>
          <w:u w:val="single"/>
        </w:rPr>
        <w:t>NOC</w:t>
      </w:r>
      <w:r w:rsidRPr="00AA698B">
        <w:tab/>
        <w:t>EUR/16A13A5/1</w:t>
      </w:r>
    </w:p>
    <w:p w14:paraId="701FF607" w14:textId="77777777" w:rsidR="006537F1" w:rsidRPr="00AA698B" w:rsidRDefault="0054684F" w:rsidP="006537F1">
      <w:pPr>
        <w:pStyle w:val="Tabletitle"/>
      </w:pPr>
      <w:r w:rsidRPr="00AA698B">
        <w:t>40-47,5 GHz</w:t>
      </w: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1"/>
        <w:gridCol w:w="3102"/>
      </w:tblGrid>
      <w:tr w:rsidR="006537F1" w:rsidRPr="00AA698B" w14:paraId="30E47195" w14:textId="77777777" w:rsidTr="006537F1">
        <w:trPr>
          <w:cantSplit/>
        </w:trPr>
        <w:tc>
          <w:tcPr>
            <w:tcW w:w="930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2E6BA6" w14:textId="77777777" w:rsidR="006537F1" w:rsidRPr="00AA698B" w:rsidRDefault="0054684F" w:rsidP="006537F1">
            <w:pPr>
              <w:pStyle w:val="Tablehead"/>
              <w:rPr>
                <w:color w:val="000000"/>
              </w:rPr>
            </w:pPr>
            <w:r w:rsidRPr="00AA698B">
              <w:rPr>
                <w:color w:val="000000"/>
              </w:rPr>
              <w:t>Atribución a los servicios</w:t>
            </w:r>
          </w:p>
        </w:tc>
      </w:tr>
      <w:tr w:rsidR="006537F1" w:rsidRPr="00AA698B" w14:paraId="07F70614" w14:textId="77777777" w:rsidTr="006537F1">
        <w:trPr>
          <w:cantSplit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E63666" w14:textId="77777777" w:rsidR="006537F1" w:rsidRPr="00AA698B" w:rsidRDefault="0054684F" w:rsidP="006537F1">
            <w:pPr>
              <w:pStyle w:val="Tablehead"/>
              <w:rPr>
                <w:color w:val="000000"/>
              </w:rPr>
            </w:pPr>
            <w:r w:rsidRPr="00AA698B">
              <w:rPr>
                <w:color w:val="000000"/>
              </w:rPr>
              <w:t>Región 1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C1B5A8" w14:textId="77777777" w:rsidR="006537F1" w:rsidRPr="00AA698B" w:rsidRDefault="0054684F" w:rsidP="006537F1">
            <w:pPr>
              <w:pStyle w:val="Tablehead"/>
              <w:rPr>
                <w:color w:val="000000"/>
              </w:rPr>
            </w:pPr>
            <w:r w:rsidRPr="00AA698B">
              <w:rPr>
                <w:color w:val="000000"/>
              </w:rPr>
              <w:t>Región 2</w:t>
            </w:r>
          </w:p>
        </w:tc>
        <w:tc>
          <w:tcPr>
            <w:tcW w:w="3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62B644" w14:textId="77777777" w:rsidR="006537F1" w:rsidRPr="00AA698B" w:rsidRDefault="0054684F" w:rsidP="006537F1">
            <w:pPr>
              <w:pStyle w:val="Tablehead"/>
              <w:rPr>
                <w:color w:val="000000"/>
              </w:rPr>
            </w:pPr>
            <w:r w:rsidRPr="00AA698B">
              <w:rPr>
                <w:color w:val="000000"/>
              </w:rPr>
              <w:t>Región 3</w:t>
            </w:r>
          </w:p>
        </w:tc>
      </w:tr>
      <w:tr w:rsidR="006537F1" w:rsidRPr="00AA698B" w14:paraId="09878867" w14:textId="77777777" w:rsidTr="006537F1">
        <w:trPr>
          <w:cantSplit/>
        </w:trPr>
        <w:tc>
          <w:tcPr>
            <w:tcW w:w="930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330E89" w14:textId="77777777" w:rsidR="006537F1" w:rsidRPr="00AA698B" w:rsidRDefault="0054684F" w:rsidP="006537F1">
            <w:pPr>
              <w:pStyle w:val="TableTextS5"/>
              <w:rPr>
                <w:color w:val="000000"/>
              </w:rPr>
            </w:pPr>
            <w:r w:rsidRPr="00AA698B">
              <w:rPr>
                <w:rStyle w:val="Tablefreq"/>
                <w:color w:val="000000"/>
              </w:rPr>
              <w:t>47-47,2</w:t>
            </w:r>
            <w:r w:rsidRPr="00AA698B">
              <w:rPr>
                <w:color w:val="000000"/>
              </w:rPr>
              <w:tab/>
            </w:r>
            <w:r w:rsidRPr="00AA698B">
              <w:rPr>
                <w:color w:val="000000"/>
              </w:rPr>
              <w:tab/>
              <w:t>AFICIONADOS</w:t>
            </w:r>
          </w:p>
          <w:p w14:paraId="58C1452C" w14:textId="77777777" w:rsidR="006537F1" w:rsidRPr="00AA698B" w:rsidRDefault="0054684F" w:rsidP="006537F1">
            <w:pPr>
              <w:pStyle w:val="TableTextS5"/>
              <w:rPr>
                <w:color w:val="000000"/>
              </w:rPr>
            </w:pPr>
            <w:r w:rsidRPr="00AA698B">
              <w:rPr>
                <w:color w:val="000000"/>
              </w:rPr>
              <w:tab/>
            </w:r>
            <w:r w:rsidRPr="00AA698B">
              <w:rPr>
                <w:color w:val="000000"/>
              </w:rPr>
              <w:tab/>
            </w:r>
            <w:r w:rsidRPr="00AA698B">
              <w:rPr>
                <w:color w:val="000000"/>
              </w:rPr>
              <w:tab/>
            </w:r>
            <w:r w:rsidRPr="00AA698B">
              <w:rPr>
                <w:color w:val="000000"/>
              </w:rPr>
              <w:tab/>
              <w:t>AFICIONADOS POR SATÉLITE</w:t>
            </w:r>
          </w:p>
        </w:tc>
      </w:tr>
    </w:tbl>
    <w:p w14:paraId="4DCF96FB" w14:textId="01DAFB25" w:rsidR="00D364D3" w:rsidRPr="00AA698B" w:rsidRDefault="0054684F">
      <w:pPr>
        <w:pStyle w:val="Reasons"/>
      </w:pPr>
      <w:r w:rsidRPr="00AA698B">
        <w:rPr>
          <w:b/>
        </w:rPr>
        <w:t>Motivos:</w:t>
      </w:r>
      <w:r w:rsidRPr="00AA698B">
        <w:tab/>
        <w:t>El UIT-R no ha realizado estudios sobre esta banda de frecuencias. La banda de frecuencias 47,0-47,2 GHz está atribuida los servicios de radioaficionados y de radioaficionados por satélite y los radioaficionados la utilizan para la experimentación en longitudes de onda milimétricas.</w:t>
      </w:r>
    </w:p>
    <w:p w14:paraId="0D1CECB6" w14:textId="77777777" w:rsidR="0054684F" w:rsidRPr="00AA698B" w:rsidRDefault="0054684F" w:rsidP="0054684F"/>
    <w:p w14:paraId="48E17A48" w14:textId="6B038FEC" w:rsidR="0054684F" w:rsidRPr="00AA698B" w:rsidRDefault="0054684F" w:rsidP="00AA698B">
      <w:pPr>
        <w:jc w:val="center"/>
      </w:pPr>
      <w:r w:rsidRPr="00AA698B">
        <w:t>______________</w:t>
      </w:r>
    </w:p>
    <w:sectPr w:rsidR="0054684F" w:rsidRPr="00AA698B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623FE7" w14:textId="77777777" w:rsidR="003C0613" w:rsidRDefault="003C0613">
      <w:r>
        <w:separator/>
      </w:r>
    </w:p>
  </w:endnote>
  <w:endnote w:type="continuationSeparator" w:id="0">
    <w:p w14:paraId="662F75E7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17790A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88B7A3C" w14:textId="224C0196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73247A">
      <w:rPr>
        <w:noProof/>
        <w:lang w:val="en-US"/>
      </w:rPr>
      <w:t>P:\ESP\ITU-R\CONF-R\CMR19\000\016ADD13ADD05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73247A">
      <w:rPr>
        <w:noProof/>
      </w:rPr>
      <w:t>23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73247A">
      <w:rPr>
        <w:noProof/>
      </w:rPr>
      <w:t>24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0FEEE5" w14:textId="7DA30920" w:rsidR="0077084A" w:rsidRPr="0054684F" w:rsidRDefault="0077084A" w:rsidP="00B86034">
    <w:pPr>
      <w:pStyle w:val="Footer"/>
      <w:ind w:right="360"/>
      <w:rPr>
        <w:lang w:val="en-GB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73247A">
      <w:rPr>
        <w:lang w:val="en-US"/>
      </w:rPr>
      <w:t>P:\ESP\ITU-R\CONF-R\CMR19\000\016ADD13ADD05S.docx</w:t>
    </w:r>
    <w:r>
      <w:fldChar w:fldCharType="end"/>
    </w:r>
    <w:r w:rsidR="0054684F" w:rsidRPr="0054684F">
      <w:rPr>
        <w:lang w:val="en-GB"/>
      </w:rPr>
      <w:t xml:space="preserve"> </w:t>
    </w:r>
    <w:r w:rsidR="0054684F">
      <w:rPr>
        <w:lang w:val="en-GB"/>
      </w:rPr>
      <w:t>(462004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79AE2E" w14:textId="4FF634F8" w:rsidR="0077084A" w:rsidRPr="0054684F" w:rsidRDefault="0077084A" w:rsidP="00B47331">
    <w:pPr>
      <w:pStyle w:val="Footer"/>
      <w:rPr>
        <w:lang w:val="en-GB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73247A">
      <w:rPr>
        <w:lang w:val="en-US"/>
      </w:rPr>
      <w:t>P:\ESP\ITU-R\CONF-R\CMR19\000\016ADD13ADD05S.docx</w:t>
    </w:r>
    <w:r>
      <w:fldChar w:fldCharType="end"/>
    </w:r>
    <w:r w:rsidR="0054684F" w:rsidRPr="0054684F">
      <w:rPr>
        <w:lang w:val="en-GB"/>
      </w:rPr>
      <w:t xml:space="preserve"> </w:t>
    </w:r>
    <w:r w:rsidR="0054684F">
      <w:rPr>
        <w:lang w:val="en-GB"/>
      </w:rPr>
      <w:t>(462004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FCA01D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58494C33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281D6E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49FDB42A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6(Add.13)(Add.5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4684F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247A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27707"/>
    <w:rsid w:val="00A4450C"/>
    <w:rsid w:val="00AA5E6C"/>
    <w:rsid w:val="00AA698B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0CA8"/>
    <w:rsid w:val="00D0288A"/>
    <w:rsid w:val="00D364D3"/>
    <w:rsid w:val="00D72A5D"/>
    <w:rsid w:val="00D81C25"/>
    <w:rsid w:val="00DA71A3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5EA1D74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customStyle="1" w:styleId="Artref10pt">
    <w:name w:val="Art_ref + 10 pt"/>
    <w:basedOn w:val="Artref"/>
    <w:rsid w:val="006537F1"/>
    <w:rPr>
      <w:color w:val="000000"/>
      <w:sz w:val="20"/>
    </w:rPr>
  </w:style>
  <w:style w:type="paragraph" w:styleId="BalloonText">
    <w:name w:val="Balloon Text"/>
    <w:basedOn w:val="Normal"/>
    <w:link w:val="BalloonTextChar"/>
    <w:semiHidden/>
    <w:unhideWhenUsed/>
    <w:rsid w:val="0073247A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3247A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13-A5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BEA8388-8DD8-4F4A-B81E-D9C2916DA1D3}">
  <ds:schemaRefs>
    <ds:schemaRef ds:uri="http://schemas.microsoft.com/office/2006/documentManagement/types"/>
    <ds:schemaRef ds:uri="996b2e75-67fd-4955-a3b0-5ab9934cb50b"/>
    <ds:schemaRef ds:uri="32a1a8c5-2265-4ebc-b7a0-2071e2c5c9bb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5CE66E0-3EE1-4790-B801-32C1F088E4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97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13-A5!MSW-S</vt:lpstr>
    </vt:vector>
  </TitlesOfParts>
  <Manager>Secretaría General - Pool</Manager>
  <Company>Unión Internacional de Telecomunicaciones (UIT)</Company>
  <LinksUpToDate>false</LinksUpToDate>
  <CharactersWithSpaces>13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13-A5!MSW-S</dc:title>
  <dc:subject>Conferencia Mundial de Radiocomunicaciones - 2019</dc:subject>
  <dc:creator>Documents Proposals Manager (DPM)</dc:creator>
  <cp:keywords>DPM_v2019.10.15.2_prod</cp:keywords>
  <dc:description/>
  <cp:lastModifiedBy>Spanish</cp:lastModifiedBy>
  <cp:revision>5</cp:revision>
  <cp:lastPrinted>2019-10-23T22:00:00Z</cp:lastPrinted>
  <dcterms:created xsi:type="dcterms:W3CDTF">2019-10-23T21:28:00Z</dcterms:created>
  <dcterms:modified xsi:type="dcterms:W3CDTF">2019-10-23T22:03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